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355E59" w14:textId="77777777" w:rsidR="001D040E" w:rsidRDefault="002E2C39">
      <w:pPr>
        <w:pStyle w:val="Title"/>
      </w:pPr>
      <w:r>
        <w:t xml:space="preserve">Feedback for Project Number </w:t>
      </w:r>
      <w:r w:rsidR="001D040E">
        <w:t>18</w:t>
      </w:r>
    </w:p>
    <w:p w14:paraId="2B302EB0" w14:textId="0AEBB2C1" w:rsidR="008367A5" w:rsidRDefault="001D040E">
      <w:pPr>
        <w:pStyle w:val="Title"/>
      </w:pPr>
      <w:r w:rsidRPr="001D040E">
        <w:t>Don't California My Texas</w:t>
      </w:r>
    </w:p>
    <w:p w14:paraId="7EC3D578" w14:textId="77777777" w:rsidR="008367A5" w:rsidRDefault="002E2C39">
      <w:pPr>
        <w:pStyle w:val="Heading2"/>
      </w:pPr>
      <w:bookmarkStart w:id="0" w:name="instructions"/>
      <w:bookmarkStart w:id="1" w:name="feedback-below"/>
      <w:bookmarkEnd w:id="0"/>
      <w:bookmarkEnd w:id="1"/>
      <w:r>
        <w:t>Feedback Below</w:t>
      </w:r>
    </w:p>
    <w:p w14:paraId="39E15D3F" w14:textId="0D7133B5" w:rsidR="008367A5" w:rsidRDefault="002E2C39">
      <w:pPr>
        <w:pStyle w:val="FirstParagraph"/>
        <w:rPr>
          <w:b/>
        </w:rPr>
      </w:pPr>
      <w:r>
        <w:rPr>
          <w:b/>
        </w:rPr>
        <w:t>What did you first notice about this project?</w:t>
      </w:r>
    </w:p>
    <w:p w14:paraId="637A8ABB" w14:textId="32E452AE" w:rsidR="001D040E" w:rsidRPr="005F56C5" w:rsidRDefault="001D040E" w:rsidP="001D040E">
      <w:pPr>
        <w:pStyle w:val="BodyText"/>
      </w:pPr>
      <w:r>
        <w:t xml:space="preserve">Very interesting topic to research. </w:t>
      </w:r>
    </w:p>
    <w:p w14:paraId="15C30F15" w14:textId="10BD6BB8" w:rsidR="008367A5" w:rsidRDefault="002E2C39">
      <w:pPr>
        <w:pStyle w:val="BodyText"/>
        <w:rPr>
          <w:b/>
        </w:rPr>
      </w:pPr>
      <w:r>
        <w:rPr>
          <w:b/>
        </w:rPr>
        <w:t>What was this project’s main story?</w:t>
      </w:r>
    </w:p>
    <w:p w14:paraId="6FE2449F" w14:textId="1FDFBA04" w:rsidR="001D040E" w:rsidRPr="005F56C5" w:rsidRDefault="00164361" w:rsidP="001D040E">
      <w:pPr>
        <w:pStyle w:val="BodyText"/>
      </w:pPr>
      <w:r>
        <w:t>To p</w:t>
      </w:r>
      <w:r w:rsidR="001D040E">
        <w:t xml:space="preserve">lot over time how much buzz in the social website ‘Reddit’ has been generated relate to moving to Texas from California. </w:t>
      </w:r>
      <w:r>
        <w:t xml:space="preserve">By the data, we can tell that there has been an  increase in the comments about moving to Texas. </w:t>
      </w:r>
    </w:p>
    <w:p w14:paraId="77266042" w14:textId="46045EE2" w:rsidR="008367A5" w:rsidRDefault="002E2C39">
      <w:pPr>
        <w:pStyle w:val="BodyText"/>
        <w:rPr>
          <w:b/>
        </w:rPr>
      </w:pPr>
      <w:r>
        <w:rPr>
          <w:b/>
        </w:rPr>
        <w:t>What were some areas of improvement?</w:t>
      </w:r>
    </w:p>
    <w:p w14:paraId="4168D4C8" w14:textId="64EFE05A" w:rsidR="001D040E" w:rsidRDefault="001D040E" w:rsidP="001D040E">
      <w:pPr>
        <w:pStyle w:val="BodyText"/>
      </w:pPr>
      <w:r>
        <w:t xml:space="preserve">On the tab “Comments Counts”, maybe change the color palette to something with more contrast. Is difficult for instance to spot the San Antonio Share. </w:t>
      </w:r>
    </w:p>
    <w:p w14:paraId="617EBFAD" w14:textId="2DE37B40" w:rsidR="00164361" w:rsidRDefault="00164361" w:rsidP="001D040E">
      <w:pPr>
        <w:pStyle w:val="BodyText"/>
      </w:pPr>
      <w:r>
        <w:t xml:space="preserve">Also, the tab “Categories” is not very clear how those specific categories were created. The specific values “home, occupation, place” should not be put together with “good, neutral, bad”. </w:t>
      </w:r>
    </w:p>
    <w:p w14:paraId="1647B6B2" w14:textId="59D501BE" w:rsidR="008367A5" w:rsidRDefault="002E2C39">
      <w:pPr>
        <w:pStyle w:val="BodyText"/>
        <w:rPr>
          <w:b/>
        </w:rPr>
      </w:pPr>
      <w:r>
        <w:rPr>
          <w:b/>
        </w:rPr>
        <w:t>What elements would you add to this project?</w:t>
      </w:r>
    </w:p>
    <w:p w14:paraId="26378D5D" w14:textId="64CBE245" w:rsidR="001D040E" w:rsidRPr="005F56C5" w:rsidRDefault="00EB201D" w:rsidP="001D040E">
      <w:pPr>
        <w:pStyle w:val="BodyText"/>
      </w:pPr>
      <w:r>
        <w:t xml:space="preserve">A plot over time of general categories count good, bad and neutral. That would allow to see if the positive interest has been growing over time. </w:t>
      </w:r>
    </w:p>
    <w:p w14:paraId="583881BC" w14:textId="22C7780F" w:rsidR="008367A5" w:rsidRDefault="002E2C39">
      <w:pPr>
        <w:pStyle w:val="BodyText"/>
        <w:rPr>
          <w:b/>
        </w:rPr>
      </w:pPr>
      <w:r>
        <w:rPr>
          <w:b/>
        </w:rPr>
        <w:t>What were some successful elements of this project?</w:t>
      </w:r>
    </w:p>
    <w:p w14:paraId="07624BC0" w14:textId="32660784" w:rsidR="001D040E" w:rsidRPr="005F56C5" w:rsidRDefault="001D040E" w:rsidP="001D040E">
      <w:pPr>
        <w:pStyle w:val="BodyText"/>
      </w:pPr>
      <w:r>
        <w:t xml:space="preserve">The most interest visual was the tab “Comment Counts”. It allows us to notice that the interest is not uniform and there were two very clear peaks (2014 and 2020). </w:t>
      </w:r>
    </w:p>
    <w:p w14:paraId="0AD5F68C" w14:textId="306D9BB2" w:rsidR="008367A5" w:rsidRDefault="002E2C39">
      <w:pPr>
        <w:pStyle w:val="BodyText"/>
        <w:rPr>
          <w:b/>
        </w:rPr>
      </w:pPr>
      <w:r>
        <w:rPr>
          <w:b/>
        </w:rPr>
        <w:t>Any other thoughts you would like to convey to your peer?</w:t>
      </w:r>
    </w:p>
    <w:p w14:paraId="77FABEB9" w14:textId="2B96E592" w:rsidR="001D040E" w:rsidRDefault="001D040E">
      <w:pPr>
        <w:pStyle w:val="BodyText"/>
      </w:pPr>
      <w:r>
        <w:t xml:space="preserve">Is not clear how the content of the Reddit has been filtered to select only </w:t>
      </w:r>
      <w:r w:rsidR="00EB201D">
        <w:t>California’s</w:t>
      </w:r>
      <w:r>
        <w:t xml:space="preserve"> residents. From the description, it seems that the data capture any person with interest in Texas and Texas main cities.  </w:t>
      </w:r>
      <w:r w:rsidR="00EB201D">
        <w:t xml:space="preserve">Also, an overall usage of the Reddit would allow to gauge if the increase in comments about Texas is proportional number of the users in the website. </w:t>
      </w:r>
    </w:p>
    <w:sectPr w:rsidR="001D040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97A3FE" w14:textId="77777777" w:rsidR="00F91727" w:rsidRDefault="00F91727">
      <w:pPr>
        <w:spacing w:after="0"/>
      </w:pPr>
      <w:r>
        <w:separator/>
      </w:r>
    </w:p>
  </w:endnote>
  <w:endnote w:type="continuationSeparator" w:id="0">
    <w:p w14:paraId="1FAF72D9" w14:textId="77777777" w:rsidR="00F91727" w:rsidRDefault="00F9172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0D9E74" w14:textId="77777777" w:rsidR="00F91727" w:rsidRDefault="00F91727">
      <w:r>
        <w:separator/>
      </w:r>
    </w:p>
  </w:footnote>
  <w:footnote w:type="continuationSeparator" w:id="0">
    <w:p w14:paraId="19D88034" w14:textId="77777777" w:rsidR="00F91727" w:rsidRDefault="00F9172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D7011236"/>
    <w:multiLevelType w:val="multilevel"/>
    <w:tmpl w:val="621EAD9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03F2B69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64361"/>
    <w:rsid w:val="001D040E"/>
    <w:rsid w:val="002E2C39"/>
    <w:rsid w:val="004E29B3"/>
    <w:rsid w:val="00590D07"/>
    <w:rsid w:val="00784D58"/>
    <w:rsid w:val="008367A5"/>
    <w:rsid w:val="008D6863"/>
    <w:rsid w:val="00A61C28"/>
    <w:rsid w:val="00B86B75"/>
    <w:rsid w:val="00BC48D5"/>
    <w:rsid w:val="00C36279"/>
    <w:rsid w:val="00D56859"/>
    <w:rsid w:val="00DB0F63"/>
    <w:rsid w:val="00E315A3"/>
    <w:rsid w:val="00EB201D"/>
    <w:rsid w:val="00F9172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0DFF8F"/>
  <w15:docId w15:val="{59B74FFD-313D-4782-9C4A-B9267099DE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241</Words>
  <Characters>138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eedback for Project Number xx</vt:lpstr>
    </vt:vector>
  </TitlesOfParts>
  <Company/>
  <LinksUpToDate>false</LinksUpToDate>
  <CharactersWithSpaces>16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eedback for Project Number xx</dc:title>
  <dc:creator>ribeiro.vicente@gmail.com</dc:creator>
  <cp:lastModifiedBy>ribeiro.vicente@gmail.com</cp:lastModifiedBy>
  <cp:revision>6</cp:revision>
  <dcterms:created xsi:type="dcterms:W3CDTF">2021-05-04T06:28:00Z</dcterms:created>
  <dcterms:modified xsi:type="dcterms:W3CDTF">2021-05-10T18:52:00Z</dcterms:modified>
</cp:coreProperties>
</file>